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3---assignment-2"/>
      <w:r>
        <w:t xml:space="preserve">Module 3 - Assignment 2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exploratory-data-analysis"/>
      <w:r>
        <w:t xml:space="preserve">Exploratory Data Analysi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4"/>
      </w:pPr>
      <w:bookmarkStart w:id="23" w:name="diamond-color-and-price"/>
      <w:r>
        <w:t xml:space="preserve">Diamond Color and Pric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) What do you notice from the scatter plot as the carat size increases?</w:t>
      </w:r>
      <w:r>
        <w:t xml:space="preserve"> </w:t>
      </w:r>
      <w:r>
        <w:t xml:space="preserve">As carat size increases, price increases exponentially</w:t>
      </w:r>
      <w:r>
        <w:t xml:space="preserve"> </w:t>
      </w:r>
      <w:r>
        <w:t xml:space="preserve">2.) From the scatter plot, what carats are most represented within the diamonds data set?</w:t>
      </w:r>
      <w:r>
        <w:t xml:space="preserve"> </w:t>
      </w:r>
      <w:r>
        <w:t xml:space="preserve">The most represented carats range from ~.2 - ~.2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catter plot shows that all colors of diamonds are relatively equally</w:t>
      </w:r>
      <w:r>
        <w:t xml:space="preserve"> </w:t>
      </w:r>
      <w:r>
        <w:t xml:space="preserve">distributed with color J being slightly less than all others. This information</w:t>
      </w:r>
      <w:r>
        <w:t xml:space="preserve"> </w:t>
      </w:r>
      <w:r>
        <w:t xml:space="preserve">alone is not entirely useful to determine if different colors are more price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does not affect price of diamonds. Certain colors are associated with</w:t>
      </w:r>
      <w:r>
        <w:t xml:space="preserve"> </w:t>
      </w:r>
      <w:r>
        <w:t xml:space="preserve">carat size. As carat increases, diamond color tends moves from D to J.</w:t>
      </w:r>
    </w:p>
    <w:p>
      <w:pPr>
        <w:pStyle w:val="SourceCode"/>
      </w:pPr>
      <w:r>
        <w:rPr>
          <w:rStyle w:val="NormalTok"/>
        </w:rPr>
        <w:t xml:space="preserve">d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ampl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een in the plot above, carat and color moderately affects price. As carat</w:t>
      </w:r>
      <w:r>
        <w:t xml:space="preserve"> </w:t>
      </w:r>
      <w:r>
        <w:t xml:space="preserve">increases and color moves from D to J, price tends to increas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ampl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2Answ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ording to the plot above, only carat size seems to affect pr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5T02:50:20Z</dcterms:created>
  <dcterms:modified xsi:type="dcterms:W3CDTF">2020-11-05T0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